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AFEEC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What is a key characteristic of Wireless Sensor Networks (WSNs)?</w:t>
      </w:r>
    </w:p>
    <w:p w14:paraId="6E99E001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Large centralized devices </w:t>
      </w:r>
    </w:p>
    <w:p w14:paraId="723FEBB2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Extensive processing power </w:t>
      </w:r>
    </w:p>
    <w:p w14:paraId="15E9CB3C" w14:textId="20337C9A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Distributed small autonomous sensors </w:t>
      </w:r>
    </w:p>
    <w:p w14:paraId="392294F4" w14:textId="697057EB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High-speed wired communication</w:t>
      </w:r>
    </w:p>
    <w:p w14:paraId="7EB919B9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What do sensors in a WSN primarily use for communication?</w:t>
      </w:r>
    </w:p>
    <w:p w14:paraId="3CF60542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Wired connections </w:t>
      </w:r>
    </w:p>
    <w:p w14:paraId="0B52255F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Bluetooth technology </w:t>
      </w:r>
    </w:p>
    <w:p w14:paraId="7779AAF1" w14:textId="453487FF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Wireless communication protocols </w:t>
      </w:r>
    </w:p>
    <w:p w14:paraId="1E1CBA2E" w14:textId="3BAD03DB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d. Optical </w:t>
      </w:r>
      <w:proofErr w:type="spellStart"/>
      <w:r w:rsidRPr="0040412F">
        <w:rPr>
          <w:rStyle w:val="fontstyle01"/>
          <w:rFonts w:ascii="Times New Roman" w:hAnsi="Times New Roman"/>
          <w:color w:val="auto"/>
          <w:lang w:val="en-IN"/>
        </w:rPr>
        <w:t>fibers</w:t>
      </w:r>
      <w:proofErr w:type="spellEnd"/>
    </w:p>
    <w:p w14:paraId="4F1F46CF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Why is energy efficiency crucial in WSN design?</w:t>
      </w:r>
    </w:p>
    <w:p w14:paraId="7937E094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To increase data transmission speed </w:t>
      </w:r>
    </w:p>
    <w:p w14:paraId="53E01181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To enhance data security </w:t>
      </w:r>
    </w:p>
    <w:p w14:paraId="31A5AB65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Because sensor nodes often operate on limited battery power </w:t>
      </w:r>
    </w:p>
    <w:p w14:paraId="7DEC53B4" w14:textId="560C51A9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To reduce data aggregation overhead</w:t>
      </w:r>
    </w:p>
    <w:p w14:paraId="6E541ECB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What is the purpose of data aggregation in WSNs?</w:t>
      </w:r>
    </w:p>
    <w:p w14:paraId="245448FD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To increase communication overhead </w:t>
      </w:r>
    </w:p>
    <w:p w14:paraId="3846E84E" w14:textId="4029F2CC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To conserve energy and optimize bandwidth </w:t>
      </w:r>
    </w:p>
    <w:p w14:paraId="373D27BB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To add redundancy to the data </w:t>
      </w:r>
    </w:p>
    <w:p w14:paraId="2C2E3C12" w14:textId="134ACA3C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To amplify sensor readings</w:t>
      </w:r>
    </w:p>
    <w:p w14:paraId="04C34ECB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How are sensors typically deployed in WSNs?</w:t>
      </w:r>
    </w:p>
    <w:p w14:paraId="791BCFFD" w14:textId="77777777" w:rsid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In a centralized manner </w:t>
      </w:r>
    </w:p>
    <w:p w14:paraId="42770447" w14:textId="6AEBF4D0" w:rsid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Without any specific pattern </w:t>
      </w:r>
    </w:p>
    <w:p w14:paraId="016FB402" w14:textId="35596B52" w:rsid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In a distributed manner across a geographical area or physical space </w:t>
      </w:r>
    </w:p>
    <w:p w14:paraId="53B26377" w14:textId="35470AA2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Randomly without any consideration</w:t>
      </w:r>
    </w:p>
    <w:p w14:paraId="7D9E9C07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What role do self-organizing algorithms play in WSNs?</w:t>
      </w:r>
    </w:p>
    <w:p w14:paraId="7FF4F64C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They optimize data transmission speed. </w:t>
      </w:r>
    </w:p>
    <w:p w14:paraId="15BF1448" w14:textId="5E79C12E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They manage the central base station. </w:t>
      </w:r>
    </w:p>
    <w:p w14:paraId="6A90B29F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They adapt to changes in the network topology. </w:t>
      </w:r>
    </w:p>
    <w:p w14:paraId="48D4A38A" w14:textId="7399B3B9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They handle data processing at the edge.</w:t>
      </w:r>
    </w:p>
    <w:p w14:paraId="2092CDA9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In which scenario would data processing at the edge be advantageous?</w:t>
      </w:r>
    </w:p>
    <w:p w14:paraId="4CCEFE77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When energy consumption is not a concern </w:t>
      </w:r>
    </w:p>
    <w:p w14:paraId="257122C1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When sensors are not equipped with processing capabilities </w:t>
      </w:r>
    </w:p>
    <w:p w14:paraId="763C08CD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When data transmission is the primary goal </w:t>
      </w:r>
    </w:p>
    <w:p w14:paraId="3AE88EC8" w14:textId="004F1DEF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When reducing data transmission and saving energy are priorities</w:t>
      </w:r>
    </w:p>
    <w:p w14:paraId="06BA65F4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What is a common application of Wireless Sensor Networks (WSNs)?</w:t>
      </w:r>
    </w:p>
    <w:p w14:paraId="1ECBFADE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Sending large files over the internet </w:t>
      </w:r>
    </w:p>
    <w:p w14:paraId="1B170ABD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Streaming high-definition videos </w:t>
      </w:r>
    </w:p>
    <w:p w14:paraId="5725BB9B" w14:textId="1263D60A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Environmental monitoring </w:t>
      </w:r>
    </w:p>
    <w:p w14:paraId="37E5E635" w14:textId="07580789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Online gaming</w:t>
      </w:r>
    </w:p>
    <w:p w14:paraId="09BD4B4F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What is one of the challenges mentioned in the text regarding WSNs?</w:t>
      </w:r>
    </w:p>
    <w:p w14:paraId="0D8D7898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Excessive energy resources </w:t>
      </w:r>
    </w:p>
    <w:p w14:paraId="139F6E45" w14:textId="66560868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Unreliable communication in harsh environments </w:t>
      </w:r>
    </w:p>
    <w:p w14:paraId="7EC67369" w14:textId="1E468D1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Lack of applications </w:t>
      </w:r>
    </w:p>
    <w:p w14:paraId="3DFED730" w14:textId="218ECFCB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Fast battery replacement</w:t>
      </w:r>
    </w:p>
    <w:p w14:paraId="74921CD5" w14:textId="77777777" w:rsidR="0040412F" w:rsidRPr="0040412F" w:rsidRDefault="0040412F" w:rsidP="0040412F">
      <w:pPr>
        <w:widowControl w:val="0"/>
        <w:numPr>
          <w:ilvl w:val="0"/>
          <w:numId w:val="2"/>
        </w:numPr>
        <w:tabs>
          <w:tab w:val="clear" w:pos="720"/>
          <w:tab w:val="left" w:pos="284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What is the primary benefit of WSNs in disaster management applications?</w:t>
      </w:r>
    </w:p>
    <w:p w14:paraId="4E96A6E9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a. Real-time data collection and remote monitoring </w:t>
      </w:r>
    </w:p>
    <w:p w14:paraId="58BB787A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b. Generating random data </w:t>
      </w:r>
    </w:p>
    <w:p w14:paraId="31B5ABDB" w14:textId="77777777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 xml:space="preserve">c. Eliminating the need for human intervention </w:t>
      </w:r>
    </w:p>
    <w:p w14:paraId="246913C3" w14:textId="2B09CACC" w:rsidR="0040412F" w:rsidRPr="0040412F" w:rsidRDefault="0040412F" w:rsidP="0040412F">
      <w:pPr>
        <w:pStyle w:val="BodyText"/>
        <w:spacing w:after="0" w:line="240" w:lineRule="auto"/>
        <w:ind w:left="567" w:right="21" w:hanging="360"/>
        <w:rPr>
          <w:rStyle w:val="fontstyle01"/>
          <w:rFonts w:ascii="Times New Roman" w:hAnsi="Times New Roman"/>
          <w:color w:val="auto"/>
          <w:lang w:val="en-IN"/>
        </w:rPr>
      </w:pPr>
      <w:r w:rsidRPr="0040412F">
        <w:rPr>
          <w:rStyle w:val="fontstyle01"/>
          <w:rFonts w:ascii="Times New Roman" w:hAnsi="Times New Roman"/>
          <w:color w:val="auto"/>
          <w:lang w:val="en-IN"/>
        </w:rPr>
        <w:t>d. Increasing communication latency</w:t>
      </w:r>
    </w:p>
    <w:p w14:paraId="6E27E765" w14:textId="77777777" w:rsidR="0040412F" w:rsidRPr="0040412F" w:rsidRDefault="0040412F" w:rsidP="0040412F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</w:pPr>
      <w:r w:rsidRPr="0040412F">
        <w:rPr>
          <w:rFonts w:ascii="Segoe UI" w:eastAsia="Times New Roman" w:hAnsi="Segoe UI" w:cs="Segoe UI"/>
          <w:color w:val="374151"/>
          <w:kern w:val="0"/>
          <w:sz w:val="24"/>
          <w:szCs w:val="24"/>
          <w:lang w:eastAsia="en-IN"/>
          <w14:ligatures w14:val="none"/>
        </w:rPr>
        <w:t>Answers:</w:t>
      </w:r>
    </w:p>
    <w:p w14:paraId="0BE4F971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284" w:right="6" w:hanging="284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c. Distributed small autonomous sensors</w:t>
      </w:r>
    </w:p>
    <w:p w14:paraId="6A421F51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c. Wireless communication protocols</w:t>
      </w:r>
    </w:p>
    <w:p w14:paraId="05B85A45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c. Because sensor nodes often operate on limited battery power</w:t>
      </w:r>
    </w:p>
    <w:p w14:paraId="0C6BB581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b. To conserve energy and optimize bandwidth</w:t>
      </w:r>
    </w:p>
    <w:p w14:paraId="1B1EBE54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c. In a distributed manner across a geographical area or physical space</w:t>
      </w:r>
    </w:p>
    <w:p w14:paraId="0578534B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c. They adapt to changes in the network topology.</w:t>
      </w:r>
    </w:p>
    <w:p w14:paraId="74200F41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lastRenderedPageBreak/>
        <w:t>d. When reducing data transmission and saving energy are priorities</w:t>
      </w:r>
    </w:p>
    <w:p w14:paraId="0CF6147F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c. Environmental monitoring</w:t>
      </w:r>
    </w:p>
    <w:p w14:paraId="577D048E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187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b. Unreliable communication in harsh environments</w:t>
      </w:r>
    </w:p>
    <w:p w14:paraId="7224B32B" w14:textId="77777777" w:rsidR="0040412F" w:rsidRPr="0040412F" w:rsidRDefault="0040412F" w:rsidP="00CC7D24">
      <w:pPr>
        <w:widowControl w:val="0"/>
        <w:numPr>
          <w:ilvl w:val="0"/>
          <w:numId w:val="3"/>
        </w:numPr>
        <w:tabs>
          <w:tab w:val="clear" w:pos="720"/>
          <w:tab w:val="left" w:pos="284"/>
        </w:tabs>
        <w:snapToGrid w:val="0"/>
        <w:spacing w:after="0" w:line="240" w:lineRule="auto"/>
        <w:ind w:left="0" w:right="6" w:firstLine="0"/>
        <w:jc w:val="both"/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</w:pPr>
      <w:r w:rsidRPr="0040412F">
        <w:rPr>
          <w:rFonts w:ascii="Times New Roman" w:eastAsia="SimSun" w:hAnsi="Times New Roman" w:cs="Times New Roman"/>
          <w:iCs/>
          <w:kern w:val="0"/>
          <w:sz w:val="20"/>
          <w:szCs w:val="20"/>
          <w:lang w:eastAsia="zh-CN"/>
          <w14:ligatures w14:val="none"/>
        </w:rPr>
        <w:t>a. Real-time data collection and remote monitoring</w:t>
      </w:r>
    </w:p>
    <w:p w14:paraId="4C1A4EE5" w14:textId="56F2065C" w:rsidR="00052111" w:rsidRPr="0040412F" w:rsidRDefault="00052111" w:rsidP="0040412F"/>
    <w:sectPr w:rsidR="00052111" w:rsidRPr="004041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-Roman40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3404F"/>
    <w:multiLevelType w:val="multilevel"/>
    <w:tmpl w:val="CC183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551103"/>
    <w:multiLevelType w:val="multilevel"/>
    <w:tmpl w:val="CC183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EA26A1"/>
    <w:multiLevelType w:val="multilevel"/>
    <w:tmpl w:val="6346D8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3498852">
    <w:abstractNumId w:val="2"/>
  </w:num>
  <w:num w:numId="2" w16cid:durableId="131291684">
    <w:abstractNumId w:val="1"/>
  </w:num>
  <w:num w:numId="3" w16cid:durableId="1263103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NDUyNjEwNjU1NzdX0lEKTi0uzszPAykwrAUAiN8+4SwAAAA="/>
  </w:docVars>
  <w:rsids>
    <w:rsidRoot w:val="0040412F"/>
    <w:rsid w:val="00021DDF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40412F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BA71D3"/>
    <w:rsid w:val="00BE408E"/>
    <w:rsid w:val="00BE4768"/>
    <w:rsid w:val="00CC7D24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8696F"/>
  <w15:chartTrackingRefBased/>
  <w15:docId w15:val="{598D28FD-6C38-401B-BBED-B51088B25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412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041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paragraph" w:styleId="BodyText">
    <w:name w:val="Body Text"/>
    <w:basedOn w:val="Normal"/>
    <w:link w:val="BodyTextChar"/>
    <w:uiPriority w:val="1"/>
    <w:qFormat/>
    <w:rsid w:val="0040412F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kern w:val="0"/>
      <w:sz w:val="20"/>
      <w:szCs w:val="20"/>
      <w:lang w:val="x-none" w:eastAsia="x-none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40412F"/>
    <w:rPr>
      <w:rFonts w:ascii="Times New Roman" w:eastAsia="SimSun" w:hAnsi="Times New Roman" w:cs="Times New Roman"/>
      <w:spacing w:val="-1"/>
      <w:kern w:val="0"/>
      <w:sz w:val="20"/>
      <w:szCs w:val="20"/>
      <w:lang w:val="x-none" w:eastAsia="x-none"/>
      <w14:ligatures w14:val="none"/>
    </w:rPr>
  </w:style>
  <w:style w:type="character" w:customStyle="1" w:styleId="fontstyle01">
    <w:name w:val="fontstyle01"/>
    <w:basedOn w:val="DefaultParagraphFont"/>
    <w:rsid w:val="0040412F"/>
    <w:rPr>
      <w:rFonts w:ascii="Times-Roman40" w:hAnsi="Times-Roman40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39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97</Words>
  <Characters>2266</Characters>
  <Application>Microsoft Office Word</Application>
  <DocSecurity>0</DocSecurity>
  <Lines>18</Lines>
  <Paragraphs>5</Paragraphs>
  <ScaleCrop>false</ScaleCrop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2</cp:revision>
  <dcterms:created xsi:type="dcterms:W3CDTF">2023-09-11T08:40:00Z</dcterms:created>
  <dcterms:modified xsi:type="dcterms:W3CDTF">2023-09-11T08:49:00Z</dcterms:modified>
</cp:coreProperties>
</file>